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Nigeria</w:t>
      </w:r>
      <w:r>
        <w:t xml:space="preserve"> </w:t>
      </w:r>
      <w:r>
        <w:t xml:space="preserve">Lagos</w:t>
      </w:r>
    </w:p>
    <w:p>
      <w:pPr>
        <w:pStyle w:val="FirstParagraph"/>
      </w:pPr>
      <w:r>
        <w:t xml:space="preserve">[Your Full Name]</w:t>
      </w:r>
    </w:p>
    <w:p>
      <w:pPr>
        <w:pStyle w:val="BodyText"/>
      </w:pPr>
      <w:r>
        <w:t xml:space="preserve">[Your Address]</w:t>
      </w:r>
    </w:p>
    <w:p>
      <w:pPr>
        <w:pStyle w:val="BodyText"/>
      </w:pPr>
      <w:r>
        <w:t xml:space="preserve">Lagos, Nigeria</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rPr>
          <w:bCs/>
          <w:b/>
        </w:rPr>
        <w:t xml:space="preserve">Mr./Ms. [Recipient's Full Name]</w:t>
      </w:r>
    </w:p>
    <w:p>
      <w:pPr>
        <w:pStyle w:val="BodyText"/>
      </w:pPr>
      <w:r>
        <w:rPr>
          <w:bCs/>
          <w:b/>
        </w:rPr>
        <w:t xml:space="preserve">[Firm's Name]</w:t>
      </w:r>
    </w:p>
    <w:p>
      <w:pPr>
        <w:pStyle w:val="BodyText"/>
      </w:pPr>
      <w:r>
        <w:t xml:space="preserve">[Firm's Address]</w:t>
      </w:r>
    </w:p>
    <w:p>
      <w:pPr>
        <w:pStyle w:val="BodyText"/>
      </w:pPr>
      <w:r>
        <w:t xml:space="preserve">Lagos, Nigeria</w:t>
      </w:r>
    </w:p>
    <w:bookmarkStart w:id="20" w:name="internship-application-letter"/>
    <w:p>
      <w:pPr>
        <w:pStyle w:val="Heading1"/>
      </w:pPr>
      <w:r>
        <w:t xml:space="preserve">INTERNSHIP APPLICATION LETTER</w:t>
      </w:r>
    </w:p>
    <w:p>
      <w:pPr>
        <w:pStyle w:val="FirstParagraph"/>
      </w:pPr>
      <w:r>
        <w:t xml:space="preserve">Dear Mr./Ms. [Recipient's Last Name],</w:t>
      </w:r>
    </w:p>
    <w:p>
      <w:pPr>
        <w:pStyle w:val="BodyText"/>
      </w:pPr>
      <w:r>
        <w:t xml:space="preserve">It is with profound enthusiasm that I submit my Internship Application Letter for the Legal Intern position at [Firm's Name] in Lagos, Nigeria. As a dedicated final-year law student at the University of Lagos, I have long admired your firm’s distinguished reputation as a premier legal practice in Nigeria Lagos, where we navigate complex commercial litigation, corporate governance frameworks, and emerging regulatory landscapes that define Africa’s most dynamic economy. My academic achievements (including first-class honors in Constitutional Law and Commercial Transactions), coupled with my unwavering commitment to excellence in the Nigerian legal profession, position me to contribute meaningfully to your team while fulfilling my aspiration to become a respected Lawyer in Nigeria Lagos.</w:t>
      </w:r>
    </w:p>
    <w:p>
      <w:pPr>
        <w:pStyle w:val="BodyText"/>
      </w:pPr>
      <w:r>
        <w:t xml:space="preserve">My journey toward becoming a Lawyer began during my undergraduate studies at the University of Lagos School of Law, where I immersed myself in Nigeria’s legal ecosystem through rigorous coursework and practical engagements. I conducted extensive research on the impact of the Nigerian Financial Reporting Council (FRC) on corporate compliance, analyzed landmark judgments from the Court of Appeal Lagos Division that shaped commercial law precedent, and volunteered with Legal Aid Consultancy in Ikeja to assist low-income residents navigating property disputes under Lagos State Land Use Act. These experiences crystallized my understanding that effective legal practice in Nigeria requires not only technical mastery but also contextual awareness of our nation’s socio-economic realities—especially critical when practicing in a global hub like Lagos, where international corporations and local enterprises intersect daily.</w:t>
      </w:r>
    </w:p>
    <w:p>
      <w:pPr>
        <w:pStyle w:val="BodyText"/>
      </w:pPr>
      <w:r>
        <w:t xml:space="preserve">What particularly draws me to [Firm's Name] is your firm’s strategic focus on bridging Nigerian legal traditions with international standards. I have closely followed your landmark victory in the Oando v. NNPC arbitration case, which exemplified how nuanced understanding of both Nigerian oil and gas regulations and international commercial law can secure optimal outcomes for clients—a model I aspire to emulate as a future Lawyer. Your firm’s commitment to pro bono work through the Lagos Legal Aid Initiative also resonates deeply with my belief that legal service must extend beyond profit-driven practice to uplift communities, as demonstrated by my volunteer work at the Soweto Community Legal Clinic.</w:t>
      </w:r>
    </w:p>
    <w:p>
      <w:pPr>
        <w:pStyle w:val="BodyText"/>
      </w:pPr>
      <w:r>
        <w:t xml:space="preserve">I am acutely aware that Lagos serves as Nigeria’s undisputed legal nerve center, hosting the Supreme Court of Nigeria, the Federal High Court (Lagos Division), and over 80% of corporate law firms in the country. My time interning with [Previous Legal Organization in Lagos] during my third year provided me with first-hand exposure to this ecosystem: I assisted senior partners in drafting pleadings for cases before the Lagos State High Court, conducted due diligence for cross-border investments involving Nigerian assets, and observed how lawyers navigate Nigeria’s unique regulatory environment—from navigating the complexities of Land Use Act approvals to interpreting SEC guidelines on capital markets. This experience reinforced my conviction that mastering legal practice in Nigeria requires deep familiarity with Lagos-specific procedures and networks—a perspective I aim to deepen through your internship program.</w:t>
      </w:r>
    </w:p>
    <w:p>
      <w:pPr>
        <w:pStyle w:val="BodyText"/>
      </w:pPr>
      <w:r>
        <w:t xml:space="preserve">My technical competencies align precisely with the demands of contemporary legal work in Nigeria Lagos. I am proficient in LexisNexis and Nigerian Legal Information Institute (NLI) databases, fluent in drafting legal opinions under Nigerian law, and adept at using Microsoft Office Suite for case management. During my clerkship at [Previous Firm], I assisted in preparing 15+ client memoranda on corporate mergers compliant with the Companies and Allied Matters Act (CAMA), while researching recent amendments to the Petroleum Industry Act (PIA) that affect foreign investment in Lagos-based energy projects. Furthermore, my active membership in the University of Lagos Law Society, where I organized a panel discussion on "Gender Justice in Nigerian Courts," honed my communication skills—essential for effectively representing clients and collaborating with colleagues across diverse backgrounds.</w:t>
      </w:r>
    </w:p>
    <w:p>
      <w:pPr>
        <w:pStyle w:val="BodyText"/>
      </w:pPr>
      <w:r>
        <w:t xml:space="preserve">I understand that as an intern at [Firm's Name], I will contribute to your firm’s legacy of excellence by supporting research on high-stakes matters, preparing case summaries for litigation, and assisting in client meetings. But beyond these practical contributions, my presence as a dedicated law student from Lagos will also reflect the vibrant local talent pool that drives Nigeria Lagos’ legal renaissance. Having grown up in Surulere and witnessed firsthand how legal empowerment transforms communities—from securing land titles for informal settlers to resolving tenant disputes—my perspective is deeply rooted in the realities of Nigerian society. I am eager to bring this perspective while learning from your firm’s esteemed practitioners.</w:t>
      </w:r>
    </w:p>
    <w:p>
      <w:pPr>
        <w:pStyle w:val="BodyText"/>
      </w:pPr>
      <w:r>
        <w:t xml:space="preserve">My ultimate goal is to become a Lawyer who not only excels in courtroom advocacy but also advances access to justice across Nigeria. Lagos, with its unique blend of ancient traditions and modern innovation, provides the perfect laboratory for this mission. I am confident that [Firm's Name]’s mentorship will equip me with the strategic acumen required to navigate Nigeria’s evolving legal landscape while upholding the highest ethical standards. As I prepare to take my first steps toward becoming a Lawyer in Nigeria Lagos, I believe your internship program offers the ideal foundation for this journey.</w:t>
      </w:r>
    </w:p>
    <w:p>
      <w:pPr>
        <w:pStyle w:val="BodyText"/>
      </w:pPr>
      <w:r>
        <w:t xml:space="preserve">Thank you for considering my application. I have attached my CV, academic transcripts, and letters of recommendation detailing my legal competencies. I welcome the opportunity to discuss how my proactive approach to learning, cultural fluency in Lagos legal practice, and commitment to ethical advocacy align with [Firm's Name]’s vision. Please feel free to contact me at your convenience via email or phone.</w:t>
      </w:r>
    </w:p>
    <w:p>
      <w:pPr>
        <w:pStyle w:val="BodyText"/>
      </w:pPr>
      <w:r>
        <w:t xml:space="preserve">With sincere respect and anticipation,</w:t>
      </w:r>
    </w:p>
    <w:p>
      <w:pPr>
        <w:pStyle w:val="BodyText"/>
      </w:pPr>
      <w:r>
        <w:t xml:space="preserve">[Your Full Name]</w:t>
      </w:r>
    </w:p>
    <w:p>
      <w:pPr>
        <w:pStyle w:val="BodyText"/>
      </w:pPr>
      <w:r>
        <w:t xml:space="preserve">Final-Year Law Student, University of Lagos</w:t>
      </w:r>
    </w:p>
    <w:bookmarkEnd w:id="20"/>
    <w:p>
      <w:pPr>
        <w:pStyle w:val="BodyText"/>
      </w:pPr>
      <w:r>
        <w:t xml:space="preserve">This Internship Application Letter is specifically crafted for legal internship opportunities in Nigeria Lagos, reflecting deep understanding of the Nigerian legal landscape and the unique demands of practicing as a Lawyer within Nigeria's premier jurisdi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Nigeria Lagos</dc:title>
  <dc:creator/>
  <dc:language>en</dc:language>
  <cp:keywords/>
  <dcterms:created xsi:type="dcterms:W3CDTF">2026-07-21T02:49:51Z</dcterms:created>
  <dcterms:modified xsi:type="dcterms:W3CDTF">2026-07-21T02:49:51Z</dcterms:modified>
</cp:coreProperties>
</file>

<file path=docProps/custom.xml><?xml version="1.0" encoding="utf-8"?>
<Properties xmlns="http://schemas.openxmlformats.org/officeDocument/2006/custom-properties" xmlns:vt="http://schemas.openxmlformats.org/officeDocument/2006/docPropsVTypes"/>
</file>